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INT SOURCE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Author:</w:t>
      </w:r>
      <w:r>
        <w:t xml:space="preserve"> Maršall-Petrvoský, Gustáv (1862-1916)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Title:</w:t>
      </w:r>
      <w:r>
        <w:t xml:space="preserve"> Ako sa v P......i divadlo hralo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place:</w:t>
      </w:r>
      <w:r>
        <w:t xml:space="preserve"> Bratislava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sher:</w:t>
      </w:r>
      <w:r>
        <w:t xml:space="preserve"> Kalligram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Publication date:</w:t>
      </w:r>
      <w:r>
        <w:t xml:space="preserve"> 201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r>
        <w:t xml:space="preserve">AKOSA V P......I DIVADLO HRALO</w:t>
      </w:r>
    </w:p>
    <w:p>
      <w:pPr>
        <w:pStyle w:val="FirstParagraph"/>
      </w:pPr>
      <w:r>
        <w:t xml:space="preserve">Bola pekná ako Vajanského Rybárička, no omnoho hlavatejšia.</w:t>
      </w:r>
    </w:p>
    <w:p>
      <w:pPr>
        <w:pStyle w:val="BodyText"/>
      </w:pPr>
      <w:r>
        <w:t xml:space="preserve">Vlastne nebola ona vinou toho. Ju maznal osud, keď obdaril ju pô-
      vabným zovňajškom, peknými vlohami, a maznal ju i svet, keď mlčky
      klonil sa jej vlastnostiam. Rovno takým spôsobom stala sa teda hlavatou
      ako dieťa: z ľuľkania, maznania abstrahovala si vôľu pre prípady, keby
      ono prestalo.</w:t>
      </w:r>
    </w:p>
    <w:p>
      <w:pPr>
        <w:pStyle w:val="BodyText"/>
      </w:pPr>
      <w:r>
        <w:t xml:space="preserve">A Olga Pazovská byť spokojná so svojím osudom: v malom síce kru-
      hu, no absolútne panovala.</w:t>
      </w:r>
    </w:p>
    <w:p>
      <w:pPr>
        <w:pStyle w:val="BodyText"/>
      </w:pPr>
      <w:r>
        <w:t xml:space="preserve">No pretože sú, ako je známe, všetci ľudia nie jednakí, vyskytol sa člo-
      vek, ktorý nijak nechcel uznať jej všemohúcnosť.</w:t>
      </w:r>
    </w:p>
    <w:p>
      <w:pPr>
        <w:pStyle w:val="BodyText"/>
      </w:pPr>
      <w:r>
        <w:t xml:space="preserve">A ten jedinák bol jej práve najmilší.</w:t>
      </w:r>
    </w:p>
    <w:p>
      <w:pPr>
        <w:pStyle w:val="BodyText"/>
      </w:pPr>
      <w:r>
        <w:t xml:space="preserve">Stalo sa to pred troma rokmi. Svet len oči otvoril, keď počul, že je
      pomeru Ivana Bóľovského a Oľgy Pazovskej - koniec. Prečo, začo? - há-
      dalo sa po blatnavých dedinkách. Potom sa dozveddli.</w:t>
      </w:r>
    </w:p>
    <w:p>
      <w:pPr>
        <w:pStyle w:val="BodyText"/>
      </w:pPr>
      <w:r>
        <w:t xml:space="preserve">Ivan Bóľovský, dokončil teóriu právnického štúdia, nechcel sa dať
      na odvislú štátnu službu, a Olga Pazovská chcela sa len za sudcu vy-
      dať.</w:t>
      </w:r>
    </w:p>
    <w:p>
      <w:pPr>
        <w:pStyle w:val="BodyText"/>
      </w:pPr>
      <w:r>
        <w:t xml:space="preserve">Nuž a pretože „kosa padla na kameň, šiel mladý Bóľovský doktoráty
      skladať, a Oľga Pazovská pojala si onedlho sudcu za muža.</w:t>
      </w:r>
    </w:p>
    <w:p>
      <w:pPr>
        <w:pStyle w:val="BodyText"/>
      </w:pPr>
      <w:r>
        <w:t xml:space="preserve">Teraz sedia vedľa seba.</w:t>
      </w:r>
    </w:p>
    <w:p>
      <w:pPr>
        <w:pStyle w:val="BodyText"/>
      </w:pPr>
      <w:r>
        <w:t xml:space="preserve">Bóľovský práve dokončil štúdiá a Oľga je už od dvoch rokoch vdova
      po kráľovskom sudcovi Horskom.</w:t>
      </w:r>
    </w:p>
    <w:p>
      <w:pPr>
        <w:pStyle w:val="BodyText"/>
      </w:pPr>
      <w:r>
        <w:t xml:space="preserve">Komické je to konečne dosť. Starká pani Rezniečková, obom tetka po
      matkách, zato ironicky poznamenala svojmu mužovi: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„Vidíš, Janko, tých dvoch musím spolu posadiť. Neviem, kedy vypuk-
      ne požiar, dobre je teda, aby sa pospolu mali, keď si okolo krku padnú,
      lebo ináč by mi service do nebezpečenstva prišiel.“</w:t>
      </w:r>
    </w:p>
    <w:p>
      <w:pPr>
        <w:pStyle w:val="BodyText"/>
      </w:pPr>
      <w:r>
        <w:t xml:space="preserve">Ktomu však neprišlo, nie že by snáď na dobrej vôli bolo chýbalo, ale
      item smelosť bola v malej dóze zastúpená. On nazdal sa, že sa ona hnevá
      — a ona mala zlé svedomie. Sedela na nízkej chaise longue a nahlas čítala
      priateľkám vzletný úvodný článok Národných novín „O prostriedkoch
      šírenia národného povedomia.“</w:t>
      </w:r>
    </w:p>
    <w:p>
      <w:pPr>
        <w:pStyle w:val="BodyText"/>
      </w:pPr>
      <w:r>
        <w:t xml:space="preserve">„Vidíš, Ivan,“ riekla k Bóľovskému, keď dokončila čítanie, „i Národnie
      mi za pravdu dávajú, že sa národné povedomie i divadelným predstave-
      ním utužuje a rozširuje.“</w:t>
      </w:r>
    </w:p>
    <w:p>
      <w:pPr>
        <w:pStyle w:val="BodyText"/>
      </w:pPr>
      <w:r>
        <w:t xml:space="preserve">„A tvrdil som ja protivu?“ pýtal sa Bóľovský.</w:t>
      </w:r>
    </w:p>
    <w:p>
      <w:pPr>
        <w:pStyle w:val="BodyText"/>
      </w:pPr>
      <w:r>
        <w:t xml:space="preserve">„To práve nie, ale keď moje podujatie cieľom zariadenia ochotníckeho
      predstavenia podporovať nechceš, nuž znamená to málo menej,“ vetila
      Oľga.</w:t>
      </w:r>
    </w:p>
    <w:p>
      <w:pPr>
        <w:pStyle w:val="BodyText"/>
      </w:pPr>
      <w:r>
        <w:t xml:space="preserve">„Znamená práve len toľko, že ho podporovať nemôžem. Však vieš,
      že otec nástojí, aby som do cudzozemska šiel,“ pokojne odpovedal Bó-
      ľovský.</w:t>
      </w:r>
    </w:p>
    <w:p>
      <w:pPr>
        <w:pStyle w:val="BodyText"/>
      </w:pPr>
      <w:r>
        <w:t xml:space="preserve">„Nuž ale, keď vieš, žebez teba nemôžeme sa zaobísť, prečo by si tomu
      cieľu tých pár dní venovať nemohol?“</w:t>
      </w:r>
    </w:p>
    <w:p>
      <w:pPr>
        <w:pStyle w:val="BodyText"/>
      </w:pPr>
      <w:r>
        <w:t xml:space="preserve">Bóľovský nevšimol si otázky - preberal sa v albume.</w:t>
      </w:r>
    </w:p>
    <w:p>
      <w:pPr>
        <w:pStyle w:val="BodyText"/>
      </w:pPr>
      <w:r>
        <w:t xml:space="preserve">„Snáď láka dačo? Do cudzozemska pôjde sa cez Pešť a tam staré zná-
      me, vrelé uvítanie: nie, pán brat?“ škádlila ho mladá vdova.</w:t>
      </w:r>
    </w:p>
    <w:p>
      <w:pPr>
        <w:pStyle w:val="BodyText"/>
      </w:pPr>
      <w:r>
        <w:t xml:space="preserve">Bóľovský mrzuto pozeral na ňu.</w:t>
      </w:r>
    </w:p>
    <w:p>
      <w:pPr>
        <w:pStyle w:val="BodyText"/>
      </w:pPr>
      <w:r>
        <w:t xml:space="preserve">„Človek sa ta túli, kde ho radi majú, a ty byv mala najlepšie vedieť, že
      ma sem nič nepúta. Nudím sa tu!“ odvetil zaklopiac knihu.</w:t>
      </w:r>
    </w:p>
    <w:p>
      <w:pPr>
        <w:pStyle w:val="BodyText"/>
      </w:pPr>
      <w:r>
        <w:t xml:space="preserve">Oľginu tvár zalial rumenec.</w:t>
      </w:r>
    </w:p>
    <w:p>
      <w:pPr>
        <w:pStyle w:val="BodyText"/>
      </w:pPr>
      <w:r>
        <w:t xml:space="preserve">„Nuž to je isté, že v Pešti hrať nemôžeme a ani tie, čo ťa „rady majú,
      sem priviesť nemožno,“ žartovala.</w:t>
      </w:r>
    </w:p>
    <w:p>
      <w:pPr>
        <w:pStyle w:val="BodyText"/>
      </w:pPr>
      <w:r>
        <w:t xml:space="preserve">Bóľovský sa zasmial.</w:t>
      </w:r>
    </w:p>
    <w:p>
      <w:pPr>
        <w:pStyle w:val="BodyText"/>
      </w:pPr>
      <w:r>
        <w:t xml:space="preserve">„Pretože ale hrať musíme,“ pokračovala Oľga „nájdeme i spôsol</w:t>
      </w:r>
    </w:p>
    <w:p>
      <w:pPr>
        <w:pStyle w:val="BodyText"/>
      </w:pPr>
      <w:r>
        <w:t xml:space="preserve">Oprela hlávku o ruku a rozmýšľa, ani čo by sa pánboh vie oakú
      vec bolo jednalo.</w:t>
      </w:r>
    </w:p>
    <w:p>
      <w:pPr>
        <w:pStyle w:val="BodyText"/>
      </w:pPr>
      <w:r>
        <w:t xml:space="preserve">Bóľovský sa prechádzal po izbe.</w:t>
      </w:r>
    </w:p>
    <w:p>
      <w:pPr>
        <w:pStyle w:val="BodyText"/>
      </w:pPr>
      <w:r>
        <w:t xml:space="preserve">„Počuješ, Ivan! Pristaneš na čaru?“ pýtala sa ho zrazu Olg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„Na akú čaru?“</w:t>
      </w:r>
    </w:p>
    <w:p>
      <w:pPr>
        <w:pStyle w:val="BodyText"/>
      </w:pPr>
      <w:r>
        <w:t xml:space="preserve">„Nuž - ja prevezmem na ten čas, kým predstavenie uskutočníme, sta-
      rať sa o to, aby si sa „nenudiľ u nás. Treba je teda, aby si sa len túlil,“
      vysvetľovala Olga.</w:t>
      </w:r>
    </w:p>
    <w:p>
      <w:pPr>
        <w:pStyle w:val="BodyText"/>
      </w:pPr>
      <w:r>
        <w:t xml:space="preserve">Celá spoločnosť sa dala do smiechu, i sám Bóľovský nevedel sa zdržať.</w:t>
      </w:r>
    </w:p>
    <w:p>
      <w:pPr>
        <w:pStyle w:val="BodyText"/>
      </w:pPr>
      <w:r>
        <w:t xml:space="preserve">„A akože počneš povinnosť plniť? V čom dáš tú svoju nekonečnú lás-
      ku najavo?“ pýtal sa jej trochu rozčúlene.</w:t>
      </w:r>
    </w:p>
    <w:p>
      <w:pPr>
        <w:pStyle w:val="BodyText"/>
      </w:pPr>
      <w:r>
        <w:t xml:space="preserve">Olga bola v zmätku.</w:t>
      </w:r>
    </w:p>
    <w:p>
      <w:pPr>
        <w:pStyle w:val="BodyText"/>
      </w:pPr>
      <w:r>
        <w:t xml:space="preserve">„Rozumej ma. Nie nekonečnú, ba v deň predstavenia končiacu lásku
      ti núkam. Potom máš zas Peštianky,“ odpovedala uštipačne.</w:t>
      </w:r>
    </w:p>
    <w:p>
      <w:pPr>
        <w:pStyle w:val="BodyText"/>
      </w:pPr>
      <w:r>
        <w:t xml:space="preserve">„Ako vidím, si o tú vec veľmi zaujatá: ohromné obete donášaš,“ po-
      smešne hovoril Ivan, prechádzajúc sa po izbe.</w:t>
      </w:r>
    </w:p>
    <w:p>
      <w:pPr>
        <w:pStyle w:val="BodyText"/>
      </w:pPr>
      <w:r>
        <w:t xml:space="preserve">O chvíľu zastavil sa pri Olge.</w:t>
      </w:r>
    </w:p>
    <w:p>
      <w:pPr>
        <w:pStyle w:val="BodyText"/>
      </w:pPr>
      <w:r>
        <w:t xml:space="preserve">„Vieš čo, Olga. Budem vám teda riaditeľom, šepkárom, hercom a čím
      len chceš, ale pod výnimkou.“</w:t>
      </w:r>
    </w:p>
    <w:p>
      <w:pPr>
        <w:pStyle w:val="BodyText"/>
      </w:pPr>
      <w:r>
        <w:t xml:space="preserve">»„A tá znie?“</w:t>
      </w:r>
    </w:p>
    <w:p>
      <w:pPr>
        <w:pStyle w:val="BodyText"/>
      </w:pPr>
      <w:r>
        <w:t xml:space="preserve">„Ak ma po predstavení pred celým publikom pobozkáš!“</w:t>
      </w:r>
    </w:p>
    <w:p>
      <w:pPr>
        <w:pStyle w:val="BodyText"/>
      </w:pPr>
      <w:r>
        <w:t xml:space="preserve">Spoločnosť sa smiala nápadu a Oľga váhala.</w:t>
      </w:r>
    </w:p>
    <w:p>
      <w:pPr>
        <w:pStyle w:val="BodyText"/>
      </w:pPr>
      <w:r>
        <w:t xml:space="preserve">„Tak, to je teda tá obetavosť národná? Inak neostaneš?“ pýtala sa ho
      pritlmeným hlasom.</w:t>
      </w:r>
    </w:p>
    <w:p>
      <w:pPr>
        <w:pStyle w:val="BodyText"/>
      </w:pPr>
      <w:r>
        <w:t xml:space="preserve">Bólovského bodla výčitka - no neustúpil.</w:t>
      </w:r>
    </w:p>
    <w:p>
      <w:pPr>
        <w:pStyle w:val="BodyText"/>
      </w:pPr>
      <w:r>
        <w:t xml:space="preserve">„Nie - neostanem. Voľsi!“</w:t>
      </w:r>
    </w:p>
    <w:p>
      <w:pPr>
        <w:pStyle w:val="BodyText"/>
      </w:pPr>
      <w:r>
        <w:t xml:space="preserve">Hlavatá národovkyňa povzniesla sa nad slušnosť.</w:t>
      </w:r>
    </w:p>
    <w:p>
      <w:pPr>
        <w:pStyle w:val="BodyText"/>
      </w:pPr>
      <w:r>
        <w:t xml:space="preserve">„Teda ťa bozkám,“ riekla pevne a podala mu ruku.</w:t>
      </w:r>
    </w:p>
    <w:p>
      <w:pPr>
        <w:pStyle w:val="BodyText"/>
      </w:pPr>
      <w:r>
        <w:t xml:space="preserve">Bólovský takmer z kože vyskočil, a prirodzená vec, rád by bol hneďi
      závdavok na zmluvu dostať. Toho sa mu však nedostalo.</w:t>
      </w:r>
    </w:p>
    <w:p>
      <w:pPr>
        <w:pStyle w:val="BodyText"/>
      </w:pPr>
      <w:r>
        <w:t xml:space="preserve">„Ja ti neujdem do cudzozemska,“ odpovedala mu položartom, polo-
      vážne.</w:t>
      </w:r>
    </w:p>
    <w:p>
      <w:pPr>
        <w:pStyle w:val="BodyText"/>
      </w:pPr>
      <w:r>
        <w:t xml:space="preserve">(„Veď sa žena nehnevá na mňa, ako som si myslel.“)</w:t>
      </w:r>
    </w:p>
    <w:p>
      <w:pPr>
        <w:pStyle w:val="BodyText"/>
      </w:pPr>
      <w:r>
        <w:t xml:space="preserve">Druhý deň počala sa práca. Úlohy sa odpisovali, robilo sa javisko
      a ozdoby do neveľkého teremu Slamkovho hostinca.</w:t>
      </w:r>
    </w:p>
    <w:p>
      <w:pPr>
        <w:pStyle w:val="BodyText"/>
      </w:pPr>
      <w:r>
        <w:t xml:space="preserve">Mohlo sa to síce všetko dať remeselníkom - potom by ale nemalo vraj
      tej ceny. Obrazy, zrkadlá požičala inteligencia a pekné biele ruky robili
      vence a kokardy na ne. Bóľovský upotrebil slobodného času k využitko-
      vaniu patentu.</w:t>
      </w:r>
    </w:p>
    <w:p>
      <w:pPr>
        <w:pStyle w:val="BodyText"/>
      </w:pPr>
      <w:r>
        <w:t xml:space="preserve">Sedeli pri piane a hrali. Ivan pretrhol hru a chytil Oľginu ruku.</w:t>
      </w:r>
    </w:p>
    <w:p>
      <w:pPr>
        <w:pStyle w:val="BodyText"/>
      </w:pPr>
      <w:r>
        <w:t xml:space="preserve">„Vidíš, Olga, nič si mi nepovedala. Bola si šťastná za ten rok?“ (Myslel
      rok jej manželstva.)</w:t>
      </w:r>
    </w:p>
    <w:p>
      <w:pPr>
        <w:pStyle w:val="BodyText"/>
      </w:pPr>
      <w:r>
        <w:t xml:space="preserve">Olga kývla plecom a ľavou rukou silno brala basové akordy. Do očú
      vkradla sa jej slza.</w:t>
      </w:r>
    </w:p>
    <w:p>
      <w:pPr>
        <w:pStyle w:val="BodyText"/>
      </w:pPr>
      <w:r>
        <w:t xml:space="preserve">Bólovský čakal na odvetu.</w:t>
      </w:r>
    </w:p>
    <w:p>
      <w:pPr>
        <w:pStyle w:val="BodyText"/>
      </w:pPr>
      <w:r>
        <w:t xml:space="preserve">Potriasla hlavou.</w:t>
      </w:r>
    </w:p>
    <w:p>
      <w:pPr>
        <w:pStyle w:val="BodyText"/>
      </w:pPr>
      <w:r>
        <w:t xml:space="preserve">„Nie! Nešťastná som bola,“ odpovedala zvlneným hlasom.</w:t>
      </w:r>
    </w:p>
    <w:p>
      <w:pPr>
        <w:pStyle w:val="BodyText"/>
      </w:pPr>
      <w:r>
        <w:t xml:space="preserve">Na to slovo bozkal jej pravicu.</w:t>
      </w:r>
    </w:p>
    <w:p>
      <w:pPr>
        <w:pStyle w:val="BodyText"/>
      </w:pPr>
      <w:r>
        <w:t xml:space="preserve">„Teší ťa to?“ pýtala sa s výčitkou.</w:t>
      </w:r>
    </w:p>
    <w:p>
      <w:pPr>
        <w:pStyle w:val="BodyText"/>
      </w:pPr>
      <w:r>
        <w:t xml:space="preserve">„Áno!“ odpovedal a pritisol ju k sebe, pobozkal jej smutnú tvár.</w:t>
      </w:r>
    </w:p>
    <w:p>
      <w:pPr>
        <w:pStyle w:val="BodyText"/>
      </w:pPr>
      <w:r>
        <w:t xml:space="preserve">Slzy jej vyhékli. Pružne vytrhla sa mu z ramien.</w:t>
      </w:r>
    </w:p>
    <w:p>
      <w:pPr>
        <w:pStyle w:val="BodyText"/>
      </w:pPr>
      <w:r>
        <w:t xml:space="preserve">„Tosom ti nedovolila: ponechaj si to pre Pešť,“ riekla zlobne a vyšla von.</w:t>
      </w:r>
    </w:p>
    <w:p>
      <w:pPr>
        <w:pStyle w:val="BodyText"/>
      </w:pPr>
      <w:r>
        <w:t xml:space="preserve">Bólovskému sa ale vzdor podobným zlobám páčil svet: bol by ho celý
      objal.</w:t>
      </w:r>
    </w:p>
    <w:p>
      <w:pPr>
        <w:pStyle w:val="BodyText"/>
      </w:pPr>
      <w:r>
        <w:t xml:space="preserve">Večer pred predstavením našiel ju v záhrade.</w:t>
      </w:r>
    </w:p>
    <w:p>
      <w:pPr>
        <w:pStyle w:val="BodyText"/>
      </w:pPr>
      <w:r>
        <w:t xml:space="preserve">Sedela s mračnou tvárou na lavici, držiac v ruke svoju úlohu.</w:t>
      </w:r>
    </w:p>
    <w:p>
      <w:pPr>
        <w:pStyle w:val="BodyText"/>
      </w:pPr>
      <w:r>
        <w:t xml:space="preserve">Bólovský si sadol k nej.</w:t>
      </w:r>
    </w:p>
    <w:p>
      <w:pPr>
        <w:pStyle w:val="BodyText"/>
      </w:pPr>
      <w:r>
        <w:t xml:space="preserve">„Olga, vieš, že neľutujem, že som ostal?“ pýtal sa jej posmešne.</w:t>
      </w:r>
    </w:p>
    <w:p>
      <w:pPr>
        <w:pStyle w:val="BodyText"/>
      </w:pPr>
      <w:r>
        <w:t xml:space="preserve">Ona mlčala.</w:t>
      </w:r>
    </w:p>
    <w:p>
      <w:pPr>
        <w:pStyle w:val="BodyText"/>
      </w:pPr>
      <w:r>
        <w:t xml:space="preserve">„A ešte zajtra, po predstavení. Budú že mi závidieť ten bozk...! Alebo
      si snáď oľutovala daný sľub?“</w:t>
      </w:r>
    </w:p>
    <w:p>
      <w:pPr>
        <w:pStyle w:val="BodyText"/>
      </w:pPr>
      <w:r>
        <w:t xml:space="preserve">„Nie, - splním ho. Veď ho musím splniť - ale potom...,“ nedokončila
      vetu.</w:t>
      </w:r>
    </w:p>
    <w:p>
      <w:pPr>
        <w:pStyle w:val="BodyText"/>
      </w:pPr>
      <w:r>
        <w:t xml:space="preserve">„Čo potom?“</w:t>
      </w:r>
    </w:p>
    <w:p>
      <w:pPr>
        <w:pStyle w:val="BodyText"/>
      </w:pPr>
      <w:r>
        <w:t xml:space="preserve">Neodpovedala mu.</w:t>
      </w:r>
    </w:p>
    <w:p>
      <w:pPr>
        <w:pStyle w:val="BodyText"/>
      </w:pPr>
      <w:r>
        <w:t xml:space="preserve">„Vidíš, Olinka, zaslúžiš ten trest. Vieš, čo to znamená, tri roky žiť vtme,
      keď predtým žila si v svetle? A ja som tak! Tri roky si mi zo života vyr-
      vala - ai tysi bola nešťastná. A prečo?“ pýtal sa jej s bôľnou výčitkou.</w:t>
      </w:r>
    </w:p>
    <w:p>
      <w:pPr>
        <w:pStyle w:val="BodyText"/>
      </w:pPr>
      <w:r>
        <w:t xml:space="preserve">Olginou tvárou zrkadlili sa city: sprvu radosť - potom žiaľ. Plesala, že
      muž, ideál jej lásky, nezmenil svoje city, a žialila za rokmi, ktoré svojmu.
      malichernému vrtochu obetovala.</w:t>
      </w:r>
    </w:p>
    <w:p>
      <w:pPr>
        <w:pStyle w:val="BodyText"/>
      </w:pPr>
      <w:r>
        <w:t xml:space="preserve">Chytila mu ruku a milostne, žiaľne zrela do jeho očú.</w:t>
      </w:r>
    </w:p>
    <w:p>
      <w:pPr>
        <w:pStyle w:val="BodyText"/>
      </w:pPr>
      <w:r>
        <w:t xml:space="preserve">„A či ďalej tak?“ pýtal sa Ivan, „Dala si lehotu dozajtra. Prečo nie i
      naďalej - donekonečna. Veď v láske môžeš u mňa len seba samu zastu-
      povať: ja nepremenil som svoje city. A ty, Olinka?“</w:t>
      </w:r>
    </w:p>
    <w:p>
      <w:pPr>
        <w:pStyle w:val="BodyText"/>
      </w:pPr>
      <w:r>
        <w:t xml:space="preserve">Položil svoje ruky na jej ramená a tak čakal jej odvetu. Jej tvárou tiekli
      slzy.</w:t>
      </w:r>
    </w:p>
    <w:p>
      <w:pPr>
        <w:pStyle w:val="BodyText"/>
      </w:pPr>
      <w:r>
        <w:t xml:space="preserve">„Nie, - nie som ťa hodna,“ štkala bolestne a túlila sa k jeho prsiam.</w:t>
      </w:r>
    </w:p>
    <w:p>
      <w:pPr>
        <w:pStyle w:val="BodyText"/>
      </w:pPr>
      <w:r>
        <w:t xml:space="preserve">„Že či hodna?!“ vykríkol Ivan a náruživo vybozkával krásne žieňa.</w:t>
      </w:r>
    </w:p>
    <w:p>
      <w:pPr>
        <w:pStyle w:val="BodyText"/>
      </w:pPr>
      <w:r>
        <w:t xml:space="preserve">* * * *</w:t>
      </w:r>
    </w:p>
    <w:p>
      <w:pPr>
        <w:pStyle w:val="BodyText"/>
      </w:pPr>
      <w:r>
        <w:t xml:space="preserve">A druhý deň hralo sa divadlo. Poslucháči boli prekvapení rutinou, kto-
      rou pani Horská svoju úlohu hrala: bedliví pozorovatelia mohli však ba-
      ť, že čím ďalej ku koncu, tým horšie hrá.</w:t>
      </w:r>
    </w:p>
    <w:p>
      <w:pPr>
        <w:pStyle w:val="BodyText"/>
      </w:pPr>
      <w:r>
        <w:t xml:space="preserve">Chudera mladá žena mnoho vytrpela počas predstavenia. Ona ľúbila
      celým ohňom svojej náruživej povahy Bóľovského, a práve preto obano-
      vala sľub svoj.</w:t>
      </w:r>
    </w:p>
    <w:p>
      <w:pPr>
        <w:pStyle w:val="BodyText"/>
      </w:pPr>
      <w:r>
        <w:t xml:space="preserve">„Veď ho musím splniť - - ale potom...“ vravela včera Ivanovi. Dopl-
      nokby bol „... potom ťa nechcem, lebo dovolil si, aby som sa znížila, aby
      sa na doživotný terč dedinských pletích postavila.“</w:t>
      </w:r>
    </w:p>
    <w:p>
      <w:pPr>
        <w:pStyle w:val="BodyText"/>
      </w:pPr>
      <w:r>
        <w:t xml:space="preserve">Čas bežal, prišiel i koniec krátkej veselohry.</w:t>
      </w:r>
    </w:p>
    <w:p>
      <w:pPr>
        <w:pStyle w:val="BodyText"/>
      </w:pPr>
      <w:r>
        <w:t xml:space="preserve">Opona spadla a zas sa vytiahla.</w:t>
      </w:r>
    </w:p>
    <w:p>
      <w:pPr>
        <w:pStyle w:val="BodyText"/>
      </w:pPr>
      <w:r>
        <w:t xml:space="preserve">Na javisku stál Bóľovský a čakal na odmenu.</w:t>
      </w:r>
    </w:p>
    <w:p>
      <w:pPr>
        <w:pStyle w:val="BodyText"/>
      </w:pPr>
      <w:r>
        <w:t xml:space="preserve">Olga spoza kulís zopäla ruky k nemu, potom neistým krokom, s ble-
      dou tvárou vystúpila na dosky.</w:t>
      </w:r>
    </w:p>
    <w:p>
      <w:pPr>
        <w:pStyle w:val="BodyText"/>
      </w:pPr>
      <w:r>
        <w:t xml:space="preserve">Bóľovský sa usmieval, ona sa na celom tele triasla.</w:t>
      </w:r>
    </w:p>
    <w:p>
      <w:pPr>
        <w:pStyle w:val="BodyText"/>
      </w:pPr>
      <w:r>
        <w:t xml:space="preserve">Obecenstvo napnute pozorovala.</w:t>
      </w:r>
    </w:p>
    <w:p>
      <w:pPr>
        <w:pStyle w:val="BodyText"/>
      </w:pPr>
      <w:r>
        <w:t xml:space="preserve">Bóľovský poloomdletú chytil za ruku.</w:t>
      </w:r>
    </w:p>
    <w:p>
      <w:pPr>
        <w:pStyle w:val="BodyText"/>
      </w:pPr>
      <w:r>
        <w:t xml:space="preserve">Spoza kulís ako na znak vystúpili ochotníci.</w:t>
      </w:r>
    </w:p>
    <w:p>
      <w:pPr>
        <w:pStyle w:val="BodyText"/>
      </w:pPr>
      <w:r>
        <w:t xml:space="preserve">Jeden z nich postavil sa k B: ému a nahlas hovoril:</w:t>
      </w:r>
    </w:p>
    <w:p>
      <w:pPr>
        <w:pStyle w:val="BodyText"/>
      </w:pPr>
      <w:r>
        <w:t xml:space="preserve">„V mene ochotníckeho družstva mám česť veľactenému obecenstvu
      oznámiť, že“ — pozrel na bledú Olgu, - „sme sa uzhodli pred svadbou
      nášho ochotníckeho riaditeľa, pána Bóľovského s pani Horskou, a síce
      dňa 24. októbra ešte jedno predstavenie zariadiť - ku ktorému sa veľa-
      ctené obecenstvo týmto ústne povoláva!“</w:t>
      </w:r>
    </w:p>
    <w:p>
      <w:pPr>
        <w:pStyle w:val="BodyText"/>
      </w:pPr>
      <w:r>
        <w:t xml:space="preserve">Opona rýchlo padla.</w:t>
      </w:r>
    </w:p>
    <w:p>
      <w:pPr>
        <w:pStyle w:val="BodyText"/>
      </w:pPr>
      <w:r>
        <w:t xml:space="preserve">Obecenstvo bolo náramne prekvapené, lebo veď sľub Olgin presiakol
      i do verejnosti.</w:t>
      </w:r>
    </w:p>
    <w:p>
      <w:pPr>
        <w:pStyle w:val="BodyText"/>
      </w:pPr>
      <w:r>
        <w:t xml:space="preserve">Jedni, poťažne jedny robili dlhé tváre: druhí volali ochotníkom „živili!“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Za oponou ovila mladá vdova svoje biele ramená okolo šije pána di-
      rektora a povďačne bozkala jeho usmiate pery - a to nielen raz, ako to
      sľúbila.</w:t>
      </w:r>
    </w:p>
    <w:p>
      <w:pPr>
        <w:pStyle w:val="BodyText"/>
      </w:pPr>
      <w:r>
        <w:t xml:space="preserve">Takto, hľa, hralo sa u nás divadlo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9T15:34:37Z</dcterms:created>
  <dcterms:modified xsi:type="dcterms:W3CDTF">2024-10-09T15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